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hree: Personal Data Interface Design &amp; Development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1T15:14:27Z</dcterms:created>
  <dcterms:modified xsi:type="dcterms:W3CDTF">2021-05-21T15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